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2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18c8c23962f1682107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2T06:13:41Z</dcterms:created>
  <dcterms:modified xsi:type="dcterms:W3CDTF">2024-07-02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2 06:13:35</vt:lpwstr>
  </property>
</Properties>
</file>